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45B92" w14:textId="77777777" w:rsidR="001E4B44" w:rsidRDefault="001E4B44" w:rsidP="001E4B44">
      <w:pPr>
        <w:pStyle w:val="NoSpacing"/>
        <w:jc w:val="center"/>
        <w:rPr>
          <w:rFonts w:asciiTheme="majorHAnsi" w:hAnsiTheme="majorHAnsi"/>
          <w:b/>
          <w:sz w:val="24"/>
        </w:rPr>
      </w:pPr>
      <w:r w:rsidRPr="00224195">
        <w:rPr>
          <w:rFonts w:asciiTheme="majorHAnsi" w:hAnsiTheme="majorHAnsi"/>
          <w:b/>
          <w:sz w:val="24"/>
        </w:rPr>
        <w:t>Adopt-a-Park</w:t>
      </w:r>
    </w:p>
    <w:p w14:paraId="2339CBAE" w14:textId="77777777" w:rsidR="001E4B44" w:rsidRDefault="001E4B44" w:rsidP="001E4B44">
      <w:pPr>
        <w:pStyle w:val="NoSpacing"/>
        <w:jc w:val="center"/>
        <w:rPr>
          <w:rFonts w:asciiTheme="majorHAnsi" w:hAnsiTheme="majorHAnsi"/>
          <w:b/>
          <w:sz w:val="24"/>
        </w:rPr>
      </w:pPr>
      <w:r w:rsidRPr="00224195">
        <w:rPr>
          <w:rFonts w:asciiTheme="majorHAnsi" w:hAnsiTheme="majorHAnsi"/>
          <w:b/>
          <w:sz w:val="24"/>
        </w:rPr>
        <w:t>Monthly Walkthrough Report</w:t>
      </w:r>
    </w:p>
    <w:p w14:paraId="7B478B4E" w14:textId="77777777" w:rsidR="001E4B44" w:rsidRDefault="001E4B44" w:rsidP="001E4B44">
      <w:pPr>
        <w:pStyle w:val="NoSpacing"/>
        <w:jc w:val="center"/>
        <w:rPr>
          <w:rFonts w:asciiTheme="majorHAnsi" w:hAnsiTheme="majorHAnsi"/>
          <w:b/>
          <w:sz w:val="24"/>
        </w:rPr>
      </w:pPr>
    </w:p>
    <w:p w14:paraId="02B818EA" w14:textId="77777777" w:rsidR="001E4B44" w:rsidRDefault="001E4B44" w:rsidP="001E4B44">
      <w:pPr>
        <w:pStyle w:val="NoSpacing"/>
        <w:jc w:val="right"/>
        <w:rPr>
          <w:rFonts w:asciiTheme="majorHAnsi" w:hAnsiTheme="majorHAnsi"/>
          <w:sz w:val="24"/>
        </w:rPr>
      </w:pPr>
      <w:r w:rsidRPr="00224195">
        <w:rPr>
          <w:rFonts w:asciiTheme="majorHAnsi" w:hAnsiTheme="majorHAnsi"/>
          <w:sz w:val="24"/>
        </w:rPr>
        <w:t>Date:______________________</w:t>
      </w:r>
    </w:p>
    <w:p w14:paraId="6BA079EF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0672B71F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Park Name: ___________________________________________________________________________________________</w:t>
      </w:r>
    </w:p>
    <w:p w14:paraId="79E7DD06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4F173B4C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Group</w:t>
      </w:r>
      <w:r w:rsidR="00D36E4C">
        <w:rPr>
          <w:rFonts w:asciiTheme="majorHAnsi" w:hAnsiTheme="majorHAnsi"/>
          <w:sz w:val="24"/>
        </w:rPr>
        <w:t>/Individual</w:t>
      </w:r>
      <w:r>
        <w:rPr>
          <w:rFonts w:asciiTheme="majorHAnsi" w:hAnsiTheme="majorHAnsi"/>
          <w:sz w:val="24"/>
        </w:rPr>
        <w:t xml:space="preserve"> Name: ____________________________________</w:t>
      </w:r>
      <w:r w:rsidR="00D36E4C">
        <w:rPr>
          <w:rFonts w:asciiTheme="majorHAnsi" w:hAnsiTheme="majorHAnsi"/>
          <w:sz w:val="24"/>
        </w:rPr>
        <w:t>_______________</w:t>
      </w:r>
      <w:r>
        <w:rPr>
          <w:rFonts w:asciiTheme="majorHAnsi" w:hAnsiTheme="majorHAnsi"/>
          <w:sz w:val="24"/>
        </w:rPr>
        <w:t>______</w:t>
      </w:r>
      <w:r w:rsidR="00D36E4C">
        <w:rPr>
          <w:rFonts w:asciiTheme="majorHAnsi" w:hAnsiTheme="majorHAnsi"/>
          <w:sz w:val="24"/>
        </w:rPr>
        <w:t>_</w:t>
      </w:r>
      <w:r>
        <w:rPr>
          <w:rFonts w:asciiTheme="majorHAnsi" w:hAnsiTheme="majorHAnsi"/>
          <w:sz w:val="24"/>
        </w:rPr>
        <w:t>_______________________________________________</w:t>
      </w:r>
    </w:p>
    <w:p w14:paraId="494A9FDC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4EE39F2D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Inspected By: _______________________________________________________ Phone: ________________________</w:t>
      </w:r>
    </w:p>
    <w:p w14:paraId="0D5E5C8A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7810CFC7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38000798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Describe any damage, vandalism, or repairs needed to the following areas, or whichever areas apply to the park your group has adopted.</w:t>
      </w:r>
    </w:p>
    <w:p w14:paraId="74302742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765F1565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Buildings: ____________________________________________________________________________________________</w:t>
      </w:r>
    </w:p>
    <w:p w14:paraId="38C4BECD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6ED882BB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_________________________________________________________________________________________________________</w:t>
      </w:r>
    </w:p>
    <w:p w14:paraId="031C2BFC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6AD01353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Playgrounds: _________________________________________________________________________________________</w:t>
      </w:r>
    </w:p>
    <w:p w14:paraId="4B823A82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5E0B7899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_________________________________________________________________________________________________________</w:t>
      </w:r>
    </w:p>
    <w:p w14:paraId="791E6A95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1EEBD0A4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Picnic Areas: _________________________________________________________________________________________</w:t>
      </w:r>
    </w:p>
    <w:p w14:paraId="57AFD674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0FC306CC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_________________________________________________________________________________________________________</w:t>
      </w:r>
    </w:p>
    <w:p w14:paraId="47E86DBE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3AC6DD41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Trees, Shrubs, Landscaping: ________________________________________________________________________</w:t>
      </w:r>
    </w:p>
    <w:p w14:paraId="7A22C82C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23663DB7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_________________________________________________________________________________________________________</w:t>
      </w:r>
    </w:p>
    <w:p w14:paraId="245A6787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3B427BE9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Turf: __________________________________________________________________________________________________</w:t>
      </w:r>
    </w:p>
    <w:p w14:paraId="009879A2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747EE31C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_________________________________________________________________________________________________________</w:t>
      </w:r>
    </w:p>
    <w:p w14:paraId="42DBB045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01061944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Other Areas: __________________________________________________________________________________________</w:t>
      </w:r>
    </w:p>
    <w:p w14:paraId="62040324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4EF97A2F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_________________________________________________________________________________________________________</w:t>
      </w:r>
    </w:p>
    <w:p w14:paraId="53D136EA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1C3480AF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Describe any other issues you observed at your adopted park: _________________________________</w:t>
      </w:r>
    </w:p>
    <w:p w14:paraId="25396C9A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27081E2C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________________________________________________________________________________________________________</w:t>
      </w:r>
    </w:p>
    <w:p w14:paraId="7D7A49BC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576BA3A3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________________________________________________________________________________________________________</w:t>
      </w:r>
    </w:p>
    <w:p w14:paraId="5771853F" w14:textId="77777777" w:rsidR="001E4B44" w:rsidRDefault="001E4B44" w:rsidP="001E4B44">
      <w:pPr>
        <w:pStyle w:val="NoSpacing"/>
        <w:rPr>
          <w:rFonts w:asciiTheme="majorHAnsi" w:hAnsiTheme="majorHAnsi"/>
          <w:sz w:val="24"/>
        </w:rPr>
      </w:pPr>
    </w:p>
    <w:p w14:paraId="3911A458" w14:textId="77777777" w:rsidR="001E4B44" w:rsidRDefault="00CD0CDE" w:rsidP="001E4B44">
      <w:pPr>
        <w:pStyle w:val="NoSpacing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 xml:space="preserve">Please drop off </w:t>
      </w:r>
      <w:r w:rsidR="00C449E2">
        <w:rPr>
          <w:rFonts w:asciiTheme="majorHAnsi" w:hAnsiTheme="majorHAnsi"/>
          <w:b/>
          <w:sz w:val="24"/>
        </w:rPr>
        <w:t>or mail this walkthrough report to the City of Platteville</w:t>
      </w:r>
      <w:r w:rsidR="001E4B44" w:rsidRPr="00224195">
        <w:rPr>
          <w:rFonts w:asciiTheme="majorHAnsi" w:hAnsiTheme="majorHAnsi"/>
          <w:b/>
          <w:sz w:val="24"/>
        </w:rPr>
        <w:t xml:space="preserve"> </w:t>
      </w:r>
    </w:p>
    <w:p w14:paraId="74DA915E" w14:textId="7A10CF82" w:rsidR="001E4B44" w:rsidRDefault="00BE0BB3" w:rsidP="001E4B44">
      <w:pPr>
        <w:pStyle w:val="NoSpacing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 xml:space="preserve">(Attn.: </w:t>
      </w:r>
      <w:r w:rsidR="004719D2">
        <w:rPr>
          <w:rFonts w:asciiTheme="majorHAnsi" w:hAnsiTheme="majorHAnsi"/>
          <w:b/>
          <w:sz w:val="24"/>
        </w:rPr>
        <w:t>Parks &amp; Recreation Department</w:t>
      </w:r>
      <w:r w:rsidR="00C449E2">
        <w:rPr>
          <w:rFonts w:asciiTheme="majorHAnsi" w:hAnsiTheme="majorHAnsi"/>
          <w:b/>
          <w:sz w:val="24"/>
        </w:rPr>
        <w:t xml:space="preserve">) </w:t>
      </w:r>
      <w:r w:rsidR="001E4B44" w:rsidRPr="00224195">
        <w:rPr>
          <w:rFonts w:asciiTheme="majorHAnsi" w:hAnsiTheme="majorHAnsi"/>
          <w:b/>
          <w:sz w:val="24"/>
        </w:rPr>
        <w:t>75 N. Bonson St.</w:t>
      </w:r>
      <w:r w:rsidR="00C449E2">
        <w:rPr>
          <w:rFonts w:asciiTheme="majorHAnsi" w:hAnsiTheme="majorHAnsi"/>
          <w:b/>
          <w:sz w:val="24"/>
        </w:rPr>
        <w:t>, Platteville, WI  53818</w:t>
      </w:r>
      <w:r w:rsidR="00CD0CDE">
        <w:rPr>
          <w:rFonts w:asciiTheme="majorHAnsi" w:hAnsiTheme="majorHAnsi"/>
          <w:b/>
          <w:sz w:val="24"/>
        </w:rPr>
        <w:t>; or</w:t>
      </w:r>
    </w:p>
    <w:p w14:paraId="0007B558" w14:textId="7BFA5F85" w:rsidR="00510EFF" w:rsidRPr="00224195" w:rsidRDefault="00510EFF" w:rsidP="001E4B44">
      <w:pPr>
        <w:pStyle w:val="NoSpacing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 xml:space="preserve">Email:  </w:t>
      </w:r>
      <w:hyperlink r:id="rId7" w:history="1">
        <w:r w:rsidR="005A7505" w:rsidRPr="001C4F63">
          <w:rPr>
            <w:rStyle w:val="Hyperlink"/>
            <w:rFonts w:asciiTheme="majorHAnsi" w:hAnsiTheme="majorHAnsi"/>
            <w:b/>
            <w:sz w:val="24"/>
          </w:rPr>
          <w:t>recreation@platteville.org</w:t>
        </w:r>
      </w:hyperlink>
      <w:r>
        <w:rPr>
          <w:rFonts w:asciiTheme="majorHAnsi" w:hAnsiTheme="majorHAnsi"/>
          <w:b/>
          <w:sz w:val="24"/>
        </w:rPr>
        <w:t xml:space="preserve"> </w:t>
      </w:r>
      <w:r w:rsidR="00BE0BB3">
        <w:rPr>
          <w:rFonts w:asciiTheme="majorHAnsi" w:hAnsiTheme="majorHAnsi"/>
          <w:b/>
          <w:sz w:val="24"/>
        </w:rPr>
        <w:tab/>
      </w:r>
      <w:r w:rsidR="00BE0BB3">
        <w:rPr>
          <w:rFonts w:asciiTheme="majorHAnsi" w:hAnsiTheme="majorHAnsi"/>
          <w:b/>
          <w:sz w:val="24"/>
        </w:rPr>
        <w:tab/>
        <w:t>Fax: 608.348.4154</w:t>
      </w:r>
    </w:p>
    <w:p w14:paraId="42C49D8D" w14:textId="77777777" w:rsidR="001E4B44" w:rsidRPr="00124552" w:rsidRDefault="001E4B44" w:rsidP="001E4B44">
      <w:pPr>
        <w:pStyle w:val="NoSpacing"/>
        <w:rPr>
          <w:rFonts w:asciiTheme="majorHAnsi" w:hAnsiTheme="majorHAnsi" w:cs="Times New Roman"/>
          <w:sz w:val="24"/>
        </w:rPr>
      </w:pPr>
    </w:p>
    <w:sectPr w:rsidR="001E4B44" w:rsidRPr="00124552" w:rsidSect="00D36E4C">
      <w:footerReference w:type="default" r:id="rId8"/>
      <w:pgSz w:w="12240" w:h="15840"/>
      <w:pgMar w:top="720" w:right="1440" w:bottom="5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8E422" w14:textId="77777777" w:rsidR="008A13ED" w:rsidRDefault="008A13ED" w:rsidP="001E4B44">
      <w:pPr>
        <w:spacing w:after="0" w:line="240" w:lineRule="auto"/>
      </w:pPr>
      <w:r>
        <w:separator/>
      </w:r>
    </w:p>
  </w:endnote>
  <w:endnote w:type="continuationSeparator" w:id="0">
    <w:p w14:paraId="6B28AEB1" w14:textId="77777777" w:rsidR="008A13ED" w:rsidRDefault="008A13ED" w:rsidP="001E4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3536844"/>
      <w:docPartObj>
        <w:docPartGallery w:val="Page Numbers (Bottom of Page)"/>
        <w:docPartUnique/>
      </w:docPartObj>
    </w:sdtPr>
    <w:sdtEndPr/>
    <w:sdtContent>
      <w:p w14:paraId="52F49C20" w14:textId="77777777" w:rsidR="008A13ED" w:rsidRDefault="005A75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48F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D1658E3" w14:textId="77777777" w:rsidR="008A13ED" w:rsidRDefault="008A13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DD06FD" w14:textId="77777777" w:rsidR="008A13ED" w:rsidRDefault="008A13ED" w:rsidP="001E4B44">
      <w:pPr>
        <w:spacing w:after="0" w:line="240" w:lineRule="auto"/>
      </w:pPr>
      <w:r>
        <w:separator/>
      </w:r>
    </w:p>
  </w:footnote>
  <w:footnote w:type="continuationSeparator" w:id="0">
    <w:p w14:paraId="7911D7A2" w14:textId="77777777" w:rsidR="008A13ED" w:rsidRDefault="008A13ED" w:rsidP="001E4B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14F6B"/>
    <w:multiLevelType w:val="hybridMultilevel"/>
    <w:tmpl w:val="20C20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41727"/>
    <w:multiLevelType w:val="hybridMultilevel"/>
    <w:tmpl w:val="E0B049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923CA"/>
    <w:multiLevelType w:val="hybridMultilevel"/>
    <w:tmpl w:val="7792A7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B14FDC"/>
    <w:multiLevelType w:val="hybridMultilevel"/>
    <w:tmpl w:val="B232B9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07FF9"/>
    <w:multiLevelType w:val="hybridMultilevel"/>
    <w:tmpl w:val="E57C86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4B2F76"/>
    <w:multiLevelType w:val="hybridMultilevel"/>
    <w:tmpl w:val="092AE3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E72655"/>
    <w:multiLevelType w:val="hybridMultilevel"/>
    <w:tmpl w:val="6A5E12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tTQzNTE2NTA0MTJS0lEKTi0uzszPAykwrAUAz6SQfCwAAAA="/>
  </w:docVars>
  <w:rsids>
    <w:rsidRoot w:val="007930D4"/>
    <w:rsid w:val="000D48D9"/>
    <w:rsid w:val="001217D3"/>
    <w:rsid w:val="00124552"/>
    <w:rsid w:val="00144A0B"/>
    <w:rsid w:val="0019787A"/>
    <w:rsid w:val="001E4B44"/>
    <w:rsid w:val="002233F0"/>
    <w:rsid w:val="00323FC3"/>
    <w:rsid w:val="003C66F0"/>
    <w:rsid w:val="004438D6"/>
    <w:rsid w:val="0044592C"/>
    <w:rsid w:val="004719D2"/>
    <w:rsid w:val="004A3F5F"/>
    <w:rsid w:val="004E0FAD"/>
    <w:rsid w:val="004F2119"/>
    <w:rsid w:val="00510EFF"/>
    <w:rsid w:val="00555C81"/>
    <w:rsid w:val="005A4C29"/>
    <w:rsid w:val="005A7505"/>
    <w:rsid w:val="005E63B2"/>
    <w:rsid w:val="006713F4"/>
    <w:rsid w:val="006C1DA3"/>
    <w:rsid w:val="006C3DE8"/>
    <w:rsid w:val="007930D4"/>
    <w:rsid w:val="007D48F0"/>
    <w:rsid w:val="0089365F"/>
    <w:rsid w:val="008A13ED"/>
    <w:rsid w:val="008E59F4"/>
    <w:rsid w:val="008F1AFC"/>
    <w:rsid w:val="009051A6"/>
    <w:rsid w:val="009B19B0"/>
    <w:rsid w:val="009F3FEC"/>
    <w:rsid w:val="00A527F9"/>
    <w:rsid w:val="00AA36DB"/>
    <w:rsid w:val="00AE5B1D"/>
    <w:rsid w:val="00B002BF"/>
    <w:rsid w:val="00B7100A"/>
    <w:rsid w:val="00BB5968"/>
    <w:rsid w:val="00BE0095"/>
    <w:rsid w:val="00BE0BB3"/>
    <w:rsid w:val="00BF4C16"/>
    <w:rsid w:val="00C31423"/>
    <w:rsid w:val="00C449E2"/>
    <w:rsid w:val="00CD0CDE"/>
    <w:rsid w:val="00D03E2F"/>
    <w:rsid w:val="00D36E4C"/>
    <w:rsid w:val="00D40B2E"/>
    <w:rsid w:val="00D746D8"/>
    <w:rsid w:val="00DB077B"/>
    <w:rsid w:val="00E330FE"/>
    <w:rsid w:val="00E63148"/>
    <w:rsid w:val="00ED6866"/>
    <w:rsid w:val="00EE408C"/>
    <w:rsid w:val="00F2648E"/>
    <w:rsid w:val="00F52600"/>
    <w:rsid w:val="00FF0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6FB61"/>
  <w15:docId w15:val="{E41BA495-E516-46FD-9F7F-B43E3A7A9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B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30D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F3F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13F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E4B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1E4B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E4B44"/>
  </w:style>
  <w:style w:type="paragraph" w:styleId="Footer">
    <w:name w:val="footer"/>
    <w:basedOn w:val="Normal"/>
    <w:link w:val="FooterChar"/>
    <w:uiPriority w:val="99"/>
    <w:unhideWhenUsed/>
    <w:rsid w:val="001E4B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B44"/>
  </w:style>
  <w:style w:type="character" w:styleId="UnresolvedMention">
    <w:name w:val="Unresolved Mention"/>
    <w:basedOn w:val="DefaultParagraphFont"/>
    <w:uiPriority w:val="99"/>
    <w:semiHidden/>
    <w:unhideWhenUsed/>
    <w:rsid w:val="005A7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recreation@plattevill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ressj</dc:creator>
  <cp:keywords/>
  <dc:description/>
  <cp:lastModifiedBy>Colette Steffen</cp:lastModifiedBy>
  <cp:revision>3</cp:revision>
  <cp:lastPrinted>2021-12-23T19:01:00Z</cp:lastPrinted>
  <dcterms:created xsi:type="dcterms:W3CDTF">2021-12-23T19:35:00Z</dcterms:created>
  <dcterms:modified xsi:type="dcterms:W3CDTF">2021-12-23T19:36:00Z</dcterms:modified>
</cp:coreProperties>
</file>